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997" w:rsidRDefault="00ED1997" w:rsidP="00BA7B4A">
      <w:r>
        <w:t>From 1 to 19</w:t>
      </w:r>
    </w:p>
    <w:p w:rsidR="00BA7B4A" w:rsidRDefault="00BA7B4A" w:rsidP="00BA7B4A">
      <w:pPr>
        <w:pStyle w:val="ListParagraph"/>
        <w:numPr>
          <w:ilvl w:val="0"/>
          <w:numId w:val="1"/>
        </w:numPr>
      </w:pPr>
      <w:r>
        <w:t>document.getElementById:</w:t>
      </w:r>
    </w:p>
    <w:p w:rsidR="00B231F8" w:rsidRDefault="00511267">
      <w:r>
        <w:t>document.getElementById(“ID”)</w:t>
      </w:r>
    </w:p>
    <w:p w:rsidR="00BA7B4A" w:rsidRDefault="00BA7B4A" w:rsidP="00BA7B4A">
      <w:pPr>
        <w:pStyle w:val="ListParagraph"/>
        <w:numPr>
          <w:ilvl w:val="0"/>
          <w:numId w:val="1"/>
        </w:numPr>
      </w:pPr>
      <w:r>
        <w:t>document.</w:t>
      </w:r>
      <w:r w:rsidRPr="00BA7B4A">
        <w:t xml:space="preserve"> </w:t>
      </w:r>
      <w:r>
        <w:t>getElementsByTagName(“Tag_Name”):</w:t>
      </w:r>
    </w:p>
    <w:p w:rsidR="00511267" w:rsidRDefault="00511267" w:rsidP="00511267">
      <w:r>
        <w:t>document.getElementsByTagName(“p”) -&gt; return list which can be access using index</w:t>
      </w:r>
    </w:p>
    <w:p w:rsidR="00511267" w:rsidRDefault="00511267" w:rsidP="00511267">
      <w:r>
        <w:tab/>
        <w:t>document.getElementsByTagName(“*”) -&gt; returns all tags in document</w:t>
      </w:r>
    </w:p>
    <w:p w:rsidR="00511267" w:rsidRDefault="00511267" w:rsidP="00511267">
      <w:r>
        <w:tab/>
        <w:t xml:space="preserve">document.body.getElementsbyTagName(“* or etc”)  </w:t>
      </w:r>
    </w:p>
    <w:p w:rsidR="00511267" w:rsidRDefault="00BA7B4A" w:rsidP="00511267">
      <w:r>
        <w:t>More Specific:</w:t>
      </w:r>
    </w:p>
    <w:p w:rsidR="00511267" w:rsidRDefault="00511267">
      <w:r>
        <w:rPr>
          <w:noProof/>
        </w:rPr>
        <w:drawing>
          <wp:inline distT="0" distB="0" distL="0" distR="0" wp14:anchorId="674B2049" wp14:editId="258440EC">
            <wp:extent cx="5943600" cy="2860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60675"/>
                    </a:xfrm>
                    <a:prstGeom prst="rect">
                      <a:avLst/>
                    </a:prstGeom>
                  </pic:spPr>
                </pic:pic>
              </a:graphicData>
            </a:graphic>
          </wp:inline>
        </w:drawing>
      </w:r>
    </w:p>
    <w:p w:rsidR="00BA7B4A" w:rsidRDefault="00BA7B4A">
      <w:r>
        <w:t>Length attribute:</w:t>
      </w:r>
    </w:p>
    <w:p w:rsidR="00BA7B4A" w:rsidRDefault="00BA7B4A">
      <w:r>
        <w:rPr>
          <w:noProof/>
        </w:rPr>
        <w:drawing>
          <wp:inline distT="0" distB="0" distL="0" distR="0" wp14:anchorId="7B78F2A7" wp14:editId="335DB134">
            <wp:extent cx="5943600" cy="1848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48485"/>
                    </a:xfrm>
                    <a:prstGeom prst="rect">
                      <a:avLst/>
                    </a:prstGeom>
                  </pic:spPr>
                </pic:pic>
              </a:graphicData>
            </a:graphic>
          </wp:inline>
        </w:drawing>
      </w:r>
    </w:p>
    <w:p w:rsidR="00BA7B4A" w:rsidRDefault="00BA7B4A">
      <w:r>
        <w:t>For loop:</w:t>
      </w:r>
    </w:p>
    <w:p w:rsidR="00CA7CC3" w:rsidRDefault="00CA7CC3">
      <w:pPr>
        <w:rPr>
          <w:noProof/>
        </w:rPr>
      </w:pPr>
    </w:p>
    <w:p w:rsidR="00CA7CC3" w:rsidRDefault="00CA7CC3">
      <w:pPr>
        <w:rPr>
          <w:noProof/>
        </w:rPr>
      </w:pPr>
    </w:p>
    <w:p w:rsidR="00CA7CC3" w:rsidRDefault="00BA7B4A">
      <w:r>
        <w:rPr>
          <w:noProof/>
        </w:rPr>
        <w:drawing>
          <wp:inline distT="0" distB="0" distL="0" distR="0" wp14:anchorId="7152EA05" wp14:editId="356AC9C4">
            <wp:extent cx="5943600" cy="341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16300"/>
                    </a:xfrm>
                    <a:prstGeom prst="rect">
                      <a:avLst/>
                    </a:prstGeom>
                  </pic:spPr>
                </pic:pic>
              </a:graphicData>
            </a:graphic>
          </wp:inline>
        </w:drawing>
      </w:r>
    </w:p>
    <w:p w:rsidR="00CA7CC3" w:rsidRDefault="00CA7CC3" w:rsidP="00CA7CC3"/>
    <w:p w:rsidR="00CA7CC3" w:rsidRDefault="00CA7CC3" w:rsidP="00CA7CC3">
      <w:pPr>
        <w:pStyle w:val="ListParagraph"/>
        <w:numPr>
          <w:ilvl w:val="0"/>
          <w:numId w:val="1"/>
        </w:numPr>
      </w:pPr>
      <w:r>
        <w:t>document.</w:t>
      </w:r>
      <w:r w:rsidRPr="00BA7B4A">
        <w:t xml:space="preserve"> </w:t>
      </w:r>
      <w:r>
        <w:t>getElementsByClassName(“ClassName”):</w:t>
      </w:r>
    </w:p>
    <w:p w:rsidR="00CA7CC3" w:rsidRDefault="00CA7CC3" w:rsidP="00CA7CC3">
      <w:r>
        <w:t>document.</w:t>
      </w:r>
      <w:r w:rsidRPr="00BA7B4A">
        <w:t xml:space="preserve"> </w:t>
      </w:r>
      <w:r>
        <w:t>getElementsByClassName(“ClassName”) -&gt; again returns list access by index</w:t>
      </w:r>
    </w:p>
    <w:p w:rsidR="00CA7CC3" w:rsidRDefault="00CA7CC3" w:rsidP="00CA7CC3"/>
    <w:p w:rsidR="00BA7B4A" w:rsidRDefault="00CA7CC3" w:rsidP="00CA7CC3">
      <w:pPr>
        <w:tabs>
          <w:tab w:val="left" w:pos="1150"/>
        </w:tabs>
      </w:pPr>
      <w:r>
        <w:t xml:space="preserve">More </w:t>
      </w:r>
      <w:r w:rsidR="00994F56">
        <w:t>Specific</w:t>
      </w:r>
    </w:p>
    <w:p w:rsidR="00994F56" w:rsidRDefault="00994F56" w:rsidP="00CA7CC3">
      <w:pPr>
        <w:tabs>
          <w:tab w:val="left" w:pos="1150"/>
        </w:tabs>
      </w:pPr>
      <w:r>
        <w:rPr>
          <w:noProof/>
        </w:rPr>
        <w:drawing>
          <wp:inline distT="0" distB="0" distL="0" distR="0" wp14:anchorId="125C0204" wp14:editId="51F9B2A5">
            <wp:extent cx="5943600" cy="2959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9100"/>
                    </a:xfrm>
                    <a:prstGeom prst="rect">
                      <a:avLst/>
                    </a:prstGeom>
                  </pic:spPr>
                </pic:pic>
              </a:graphicData>
            </a:graphic>
          </wp:inline>
        </w:drawing>
      </w:r>
    </w:p>
    <w:p w:rsidR="00994F56" w:rsidRDefault="00994F56" w:rsidP="00CA7CC3">
      <w:pPr>
        <w:tabs>
          <w:tab w:val="left" w:pos="1150"/>
        </w:tabs>
      </w:pPr>
      <w:r>
        <w:lastRenderedPageBreak/>
        <w:t>For Length:</w:t>
      </w:r>
    </w:p>
    <w:p w:rsidR="00994F56" w:rsidRDefault="00994F56" w:rsidP="00CA7CC3">
      <w:pPr>
        <w:tabs>
          <w:tab w:val="left" w:pos="1150"/>
        </w:tabs>
      </w:pPr>
      <w:r>
        <w:rPr>
          <w:noProof/>
        </w:rPr>
        <w:drawing>
          <wp:inline distT="0" distB="0" distL="0" distR="0" wp14:anchorId="495CDA47" wp14:editId="62A3E45C">
            <wp:extent cx="5943600" cy="116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68400"/>
                    </a:xfrm>
                    <a:prstGeom prst="rect">
                      <a:avLst/>
                    </a:prstGeom>
                  </pic:spPr>
                </pic:pic>
              </a:graphicData>
            </a:graphic>
          </wp:inline>
        </w:drawing>
      </w:r>
    </w:p>
    <w:p w:rsidR="00994F56" w:rsidRPr="00994F56" w:rsidRDefault="00994F56" w:rsidP="00994F56"/>
    <w:p w:rsidR="00994F56" w:rsidRDefault="00994F56" w:rsidP="00994F56">
      <w:r>
        <w:t>For Loop:</w:t>
      </w:r>
    </w:p>
    <w:p w:rsidR="00994F56" w:rsidRDefault="00994F56" w:rsidP="00994F56">
      <w:r>
        <w:rPr>
          <w:noProof/>
        </w:rPr>
        <w:drawing>
          <wp:inline distT="0" distB="0" distL="0" distR="0" wp14:anchorId="1C6E9136" wp14:editId="373DB4F7">
            <wp:extent cx="5943600" cy="210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01850"/>
                    </a:xfrm>
                    <a:prstGeom prst="rect">
                      <a:avLst/>
                    </a:prstGeom>
                  </pic:spPr>
                </pic:pic>
              </a:graphicData>
            </a:graphic>
          </wp:inline>
        </w:drawing>
      </w:r>
    </w:p>
    <w:p w:rsidR="00994F56" w:rsidRDefault="00E34EA5" w:rsidP="00E34EA5">
      <w:pPr>
        <w:pStyle w:val="ListParagraph"/>
        <w:numPr>
          <w:ilvl w:val="0"/>
          <w:numId w:val="1"/>
        </w:numPr>
      </w:pPr>
      <w:r>
        <w:t>query</w:t>
      </w:r>
      <w:r w:rsidR="007D607D">
        <w:t>Selector</w:t>
      </w:r>
      <w:r>
        <w:t>(“single return”)</w:t>
      </w:r>
      <w:r w:rsidR="007D607D">
        <w:t>:</w:t>
      </w:r>
    </w:p>
    <w:p w:rsidR="007D607D" w:rsidRDefault="007D607D" w:rsidP="00994F56">
      <w:r>
        <w:t xml:space="preserve">Returns only first matched value, not all. </w:t>
      </w:r>
      <w:r w:rsidR="00321D20">
        <w:t xml:space="preserve">First come first get, whether we pass multiple values separated by comma or single, it returns only first value it sees In the code. </w:t>
      </w:r>
      <w:r>
        <w:t>For all, we use querySelectorAll</w:t>
      </w:r>
    </w:p>
    <w:p w:rsidR="007D607D" w:rsidRDefault="007D607D" w:rsidP="00994F56">
      <w:r>
        <w:rPr>
          <w:noProof/>
        </w:rPr>
        <w:drawing>
          <wp:inline distT="0" distB="0" distL="0" distR="0" wp14:anchorId="49A25D28" wp14:editId="29B724AD">
            <wp:extent cx="5943600" cy="2813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3050"/>
                    </a:xfrm>
                    <a:prstGeom prst="rect">
                      <a:avLst/>
                    </a:prstGeom>
                  </pic:spPr>
                </pic:pic>
              </a:graphicData>
            </a:graphic>
          </wp:inline>
        </w:drawing>
      </w:r>
    </w:p>
    <w:p w:rsidR="007D607D" w:rsidRDefault="007D607D" w:rsidP="00994F56">
      <w:r>
        <w:lastRenderedPageBreak/>
        <w:t>Multiple selection should be separated by comma, like if querySelector(“p, h1”), it ret</w:t>
      </w:r>
      <w:r w:rsidR="00321D20">
        <w:t>urns first element in code only</w:t>
      </w:r>
      <w:r>
        <w:t>, like if h1 e</w:t>
      </w:r>
      <w:r w:rsidR="00321D20">
        <w:t>arlier before p, then it returns only</w:t>
      </w:r>
      <w:r>
        <w:t xml:space="preserve"> h1 </w:t>
      </w:r>
      <w:r w:rsidR="00321D20">
        <w:t>and ignore</w:t>
      </w:r>
      <w:r>
        <w:t xml:space="preserve"> p</w:t>
      </w:r>
    </w:p>
    <w:p w:rsidR="000E0539" w:rsidRDefault="000E0539" w:rsidP="00994F56">
      <w:r>
        <w:t>querySelector(“p.myclass”) -&gt; returns tag of myclass in p tag</w:t>
      </w:r>
    </w:p>
    <w:p w:rsidR="00E34EA5" w:rsidRDefault="00E34EA5" w:rsidP="00E34EA5">
      <w:pPr>
        <w:pStyle w:val="ListParagraph"/>
        <w:numPr>
          <w:ilvl w:val="0"/>
          <w:numId w:val="1"/>
        </w:numPr>
      </w:pPr>
      <w:r>
        <w:t>querySelectorAll(“multiple returns”):</w:t>
      </w:r>
    </w:p>
    <w:p w:rsidR="00273FDC" w:rsidRDefault="00273FDC" w:rsidP="00273FDC">
      <w:r>
        <w:rPr>
          <w:noProof/>
        </w:rPr>
        <w:drawing>
          <wp:inline distT="0" distB="0" distL="0" distR="0" wp14:anchorId="68360FF3" wp14:editId="5840FA9D">
            <wp:extent cx="5943600" cy="22409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40915"/>
                    </a:xfrm>
                    <a:prstGeom prst="rect">
                      <a:avLst/>
                    </a:prstGeom>
                  </pic:spPr>
                </pic:pic>
              </a:graphicData>
            </a:graphic>
          </wp:inline>
        </w:drawing>
      </w:r>
    </w:p>
    <w:p w:rsidR="00817292" w:rsidRDefault="00817292" w:rsidP="00817292">
      <w:r>
        <w:rPr>
          <w:noProof/>
        </w:rPr>
        <w:drawing>
          <wp:inline distT="0" distB="0" distL="0" distR="0" wp14:anchorId="17DEED2D" wp14:editId="02163D77">
            <wp:extent cx="5943600" cy="3527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27425"/>
                    </a:xfrm>
                    <a:prstGeom prst="rect">
                      <a:avLst/>
                    </a:prstGeom>
                  </pic:spPr>
                </pic:pic>
              </a:graphicData>
            </a:graphic>
          </wp:inline>
        </w:drawing>
      </w:r>
    </w:p>
    <w:p w:rsidR="00E34EA5" w:rsidRDefault="00817292" w:rsidP="00994F56">
      <w:r>
        <w:t>querySelectorAll(“div[id[“) -&gt; returns all that div which has attribute id</w:t>
      </w:r>
    </w:p>
    <w:p w:rsidR="00E0028B" w:rsidRDefault="00E0028B" w:rsidP="00994F56">
      <w:r>
        <w:t>More Specific:</w:t>
      </w:r>
    </w:p>
    <w:p w:rsidR="00E0028B" w:rsidRDefault="00E0028B" w:rsidP="00994F56">
      <w:r>
        <w:t>Find id show and then span tag with class myspan</w:t>
      </w:r>
    </w:p>
    <w:p w:rsidR="00E0028B" w:rsidRDefault="00E0028B" w:rsidP="00994F56">
      <w:r>
        <w:rPr>
          <w:noProof/>
        </w:rPr>
        <w:lastRenderedPageBreak/>
        <w:drawing>
          <wp:inline distT="0" distB="0" distL="0" distR="0" wp14:anchorId="5A40448B" wp14:editId="6ECE35FD">
            <wp:extent cx="5943600" cy="2247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47900"/>
                    </a:xfrm>
                    <a:prstGeom prst="rect">
                      <a:avLst/>
                    </a:prstGeom>
                  </pic:spPr>
                </pic:pic>
              </a:graphicData>
            </a:graphic>
          </wp:inline>
        </w:drawing>
      </w:r>
    </w:p>
    <w:p w:rsidR="00E0028B" w:rsidRDefault="00E0028B" w:rsidP="00994F56">
      <w:r>
        <w:t>Another way:</w:t>
      </w:r>
    </w:p>
    <w:p w:rsidR="00E0028B" w:rsidRDefault="00E0028B" w:rsidP="00994F56">
      <w:r>
        <w:rPr>
          <w:noProof/>
        </w:rPr>
        <w:drawing>
          <wp:inline distT="0" distB="0" distL="0" distR="0" wp14:anchorId="1A04B362" wp14:editId="5395EC0B">
            <wp:extent cx="5943600" cy="3359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59150"/>
                    </a:xfrm>
                    <a:prstGeom prst="rect">
                      <a:avLst/>
                    </a:prstGeom>
                  </pic:spPr>
                </pic:pic>
              </a:graphicData>
            </a:graphic>
          </wp:inline>
        </w:drawing>
      </w:r>
    </w:p>
    <w:p w:rsidR="00E0028B" w:rsidRDefault="00E0028B" w:rsidP="00994F56">
      <w:r>
        <w:t>For Loop:</w:t>
      </w:r>
    </w:p>
    <w:p w:rsidR="008318E2" w:rsidRDefault="00E0028B" w:rsidP="00994F56">
      <w:r>
        <w:rPr>
          <w:noProof/>
        </w:rPr>
        <w:lastRenderedPageBreak/>
        <w:drawing>
          <wp:inline distT="0" distB="0" distL="0" distR="0" wp14:anchorId="0A426CC2" wp14:editId="19772108">
            <wp:extent cx="5943600" cy="2098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98675"/>
                    </a:xfrm>
                    <a:prstGeom prst="rect">
                      <a:avLst/>
                    </a:prstGeom>
                  </pic:spPr>
                </pic:pic>
              </a:graphicData>
            </a:graphic>
          </wp:inline>
        </w:drawing>
      </w:r>
    </w:p>
    <w:p w:rsidR="008318E2" w:rsidRDefault="008318E2" w:rsidP="008318E2"/>
    <w:p w:rsidR="00E0028B" w:rsidRDefault="008318E2" w:rsidP="008318E2">
      <w:pPr>
        <w:pStyle w:val="ListParagraph"/>
        <w:numPr>
          <w:ilvl w:val="0"/>
          <w:numId w:val="1"/>
        </w:numPr>
      </w:pPr>
      <w:r>
        <w:t>WebPage Properties:</w:t>
      </w:r>
    </w:p>
    <w:p w:rsidR="008318E2" w:rsidRDefault="008318E2" w:rsidP="008318E2">
      <w:r>
        <w:t>In console of any website, write</w:t>
      </w:r>
    </w:p>
    <w:p w:rsidR="008318E2" w:rsidRDefault="008318E2" w:rsidP="008318E2">
      <w:r>
        <w:t>Console</w:t>
      </w:r>
      <w:r w:rsidR="00A65C0B">
        <w:t>.dir</w:t>
      </w:r>
      <w:r>
        <w:t>(document) -&gt; it will return all properties(like url, domain title etc) use in that website</w:t>
      </w:r>
    </w:p>
    <w:p w:rsidR="008318E2" w:rsidRDefault="008318E2" w:rsidP="008318E2">
      <w:r>
        <w:t xml:space="preserve">Then from that, we can access each property separately </w:t>
      </w:r>
      <w:r w:rsidR="00A65C0B">
        <w:t xml:space="preserve">in VS or console </w:t>
      </w:r>
      <w:r>
        <w:t>as;</w:t>
      </w:r>
    </w:p>
    <w:p w:rsidR="00D2708F" w:rsidRDefault="008318E2" w:rsidP="008318E2">
      <w:r>
        <w:t>document.title or document.domain</w:t>
      </w:r>
      <w:r w:rsidR="00A65C0B">
        <w:t xml:space="preserve"> </w:t>
      </w:r>
    </w:p>
    <w:p w:rsidR="008318E2" w:rsidRDefault="00A65C0B" w:rsidP="008318E2">
      <w:r>
        <w:t>(In VS -&gt; under script write, console.log(document.title) )</w:t>
      </w:r>
    </w:p>
    <w:p w:rsidR="008318E2" w:rsidRDefault="008318E2" w:rsidP="008318E2">
      <w:r>
        <w:t>And we can also update those properties in js, like we can change title of website as</w:t>
      </w:r>
    </w:p>
    <w:p w:rsidR="008318E2" w:rsidRDefault="008318E2" w:rsidP="008318E2">
      <w:r>
        <w:t>document.title = “Update title”</w:t>
      </w:r>
    </w:p>
    <w:p w:rsidR="00D2708F" w:rsidRDefault="00D2708F" w:rsidP="00D2708F">
      <w:pPr>
        <w:pStyle w:val="ListParagraph"/>
        <w:numPr>
          <w:ilvl w:val="0"/>
          <w:numId w:val="1"/>
        </w:numPr>
      </w:pPr>
      <w:r>
        <w:t>Node Object:</w:t>
      </w:r>
    </w:p>
    <w:p w:rsidR="008318E2" w:rsidRDefault="00D2708F" w:rsidP="008318E2">
      <w:r>
        <w:rPr>
          <w:noProof/>
        </w:rPr>
        <w:drawing>
          <wp:inline distT="0" distB="0" distL="0" distR="0" wp14:anchorId="031073E2" wp14:editId="2B35DD71">
            <wp:extent cx="5943600" cy="29933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3390"/>
                    </a:xfrm>
                    <a:prstGeom prst="rect">
                      <a:avLst/>
                    </a:prstGeom>
                  </pic:spPr>
                </pic:pic>
              </a:graphicData>
            </a:graphic>
          </wp:inline>
        </w:drawing>
      </w:r>
    </w:p>
    <w:p w:rsidR="00D2708F" w:rsidRDefault="00D2708F" w:rsidP="008318E2">
      <w:r>
        <w:rPr>
          <w:noProof/>
        </w:rPr>
        <w:lastRenderedPageBreak/>
        <w:drawing>
          <wp:inline distT="0" distB="0" distL="0" distR="0" wp14:anchorId="1A0E5053" wp14:editId="45FBDA0F">
            <wp:extent cx="5943600" cy="35191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19170"/>
                    </a:xfrm>
                    <a:prstGeom prst="rect">
                      <a:avLst/>
                    </a:prstGeom>
                  </pic:spPr>
                </pic:pic>
              </a:graphicData>
            </a:graphic>
          </wp:inline>
        </w:drawing>
      </w:r>
    </w:p>
    <w:p w:rsidR="00D2708F" w:rsidRDefault="00D2708F" w:rsidP="008318E2">
      <w:r>
        <w:rPr>
          <w:noProof/>
        </w:rPr>
        <w:drawing>
          <wp:inline distT="0" distB="0" distL="0" distR="0" wp14:anchorId="5ACB5EC6" wp14:editId="261DFE75">
            <wp:extent cx="5943600" cy="4063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63365"/>
                    </a:xfrm>
                    <a:prstGeom prst="rect">
                      <a:avLst/>
                    </a:prstGeom>
                  </pic:spPr>
                </pic:pic>
              </a:graphicData>
            </a:graphic>
          </wp:inline>
        </w:drawing>
      </w:r>
    </w:p>
    <w:p w:rsidR="00BC1321" w:rsidRDefault="00BC1321" w:rsidP="008318E2">
      <w:pPr>
        <w:rPr>
          <w:noProof/>
        </w:rPr>
      </w:pPr>
    </w:p>
    <w:p w:rsidR="00165E82" w:rsidRDefault="00165E82" w:rsidP="008318E2">
      <w:r>
        <w:rPr>
          <w:noProof/>
        </w:rPr>
        <w:lastRenderedPageBreak/>
        <w:drawing>
          <wp:inline distT="0" distB="0" distL="0" distR="0" wp14:anchorId="06D847A6" wp14:editId="0C49CC2E">
            <wp:extent cx="5943600" cy="3130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30550"/>
                    </a:xfrm>
                    <a:prstGeom prst="rect">
                      <a:avLst/>
                    </a:prstGeom>
                  </pic:spPr>
                </pic:pic>
              </a:graphicData>
            </a:graphic>
          </wp:inline>
        </w:drawing>
      </w:r>
    </w:p>
    <w:p w:rsidR="00BC1321" w:rsidRDefault="00BC1321" w:rsidP="008318E2">
      <w:r>
        <w:t>Attributes property in JS:</w:t>
      </w:r>
    </w:p>
    <w:p w:rsidR="00BC1321" w:rsidRDefault="00BC1321" w:rsidP="008318E2">
      <w:r>
        <w:t>Name.attributes -&gt; returns all attributes in a tag</w:t>
      </w:r>
    </w:p>
    <w:p w:rsidR="00BC1321" w:rsidRDefault="00BC1321" w:rsidP="008318E2">
      <w:r>
        <w:t>We can then access them using list indexing or key value pair</w:t>
      </w:r>
    </w:p>
    <w:p w:rsidR="00BC1321" w:rsidRDefault="00BC1321" w:rsidP="008318E2">
      <w:r>
        <w:rPr>
          <w:noProof/>
        </w:rPr>
        <w:drawing>
          <wp:inline distT="0" distB="0" distL="0" distR="0" wp14:anchorId="46A6B360" wp14:editId="6416862C">
            <wp:extent cx="5943600" cy="19018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01825"/>
                    </a:xfrm>
                    <a:prstGeom prst="rect">
                      <a:avLst/>
                    </a:prstGeom>
                  </pic:spPr>
                </pic:pic>
              </a:graphicData>
            </a:graphic>
          </wp:inline>
        </w:drawing>
      </w:r>
    </w:p>
    <w:p w:rsidR="00ED1997" w:rsidRDefault="00ED1997" w:rsidP="008318E2">
      <w:r>
        <w:t>From 60 to 70</w:t>
      </w:r>
    </w:p>
    <w:p w:rsidR="00BC1321" w:rsidRDefault="00BC1321" w:rsidP="00BC1321">
      <w:pPr>
        <w:pStyle w:val="ListParagraph"/>
        <w:numPr>
          <w:ilvl w:val="0"/>
          <w:numId w:val="1"/>
        </w:numPr>
      </w:pPr>
      <w:r>
        <w:t>Set Attribute:</w:t>
      </w:r>
    </w:p>
    <w:p w:rsidR="00BC1321" w:rsidRDefault="00BC1321" w:rsidP="008318E2">
      <w:r>
        <w:t>It updates value of given attribute of an element if it is already exist or create new attribute with the provided value if not exist</w:t>
      </w:r>
      <w:r w:rsidR="001F415E">
        <w:t>. Remember It will overwrite the previous values of the provided attribute</w:t>
      </w:r>
    </w:p>
    <w:p w:rsidR="00BC1321" w:rsidRDefault="00BC1321" w:rsidP="008318E2">
      <w:r>
        <w:rPr>
          <w:noProof/>
        </w:rPr>
        <w:lastRenderedPageBreak/>
        <w:drawing>
          <wp:inline distT="0" distB="0" distL="0" distR="0" wp14:anchorId="7647346A" wp14:editId="3E802BD7">
            <wp:extent cx="5943600" cy="2830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30830"/>
                    </a:xfrm>
                    <a:prstGeom prst="rect">
                      <a:avLst/>
                    </a:prstGeom>
                  </pic:spPr>
                </pic:pic>
              </a:graphicData>
            </a:graphic>
          </wp:inline>
        </w:drawing>
      </w:r>
    </w:p>
    <w:p w:rsidR="00BC1321" w:rsidRDefault="00BC1321" w:rsidP="008318E2">
      <w:r>
        <w:t>p.setAttribute(“id”,”mydiv”) -&gt; set id=”mydiv” of p element or p tag</w:t>
      </w:r>
    </w:p>
    <w:p w:rsidR="00BC1321" w:rsidRDefault="00BC1321" w:rsidP="00BC1321">
      <w:pPr>
        <w:pStyle w:val="ListParagraph"/>
        <w:numPr>
          <w:ilvl w:val="0"/>
          <w:numId w:val="1"/>
        </w:numPr>
      </w:pPr>
      <w:r>
        <w:t>get attribute</w:t>
      </w:r>
    </w:p>
    <w:p w:rsidR="00BC1321" w:rsidRDefault="00BC1321" w:rsidP="00BC1321">
      <w:r>
        <w:rPr>
          <w:noProof/>
        </w:rPr>
        <w:drawing>
          <wp:inline distT="0" distB="0" distL="0" distR="0" wp14:anchorId="3C15535D" wp14:editId="6E3FAEAB">
            <wp:extent cx="5943600" cy="1651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51635"/>
                    </a:xfrm>
                    <a:prstGeom prst="rect">
                      <a:avLst/>
                    </a:prstGeom>
                  </pic:spPr>
                </pic:pic>
              </a:graphicData>
            </a:graphic>
          </wp:inline>
        </w:drawing>
      </w:r>
    </w:p>
    <w:p w:rsidR="00BC1321" w:rsidRDefault="00BC1321" w:rsidP="00BC1321">
      <w:r>
        <w:rPr>
          <w:noProof/>
        </w:rPr>
        <w:drawing>
          <wp:inline distT="0" distB="0" distL="0" distR="0" wp14:anchorId="48D60789" wp14:editId="32F07298">
            <wp:extent cx="5943600" cy="20713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71370"/>
                    </a:xfrm>
                    <a:prstGeom prst="rect">
                      <a:avLst/>
                    </a:prstGeom>
                  </pic:spPr>
                </pic:pic>
              </a:graphicData>
            </a:graphic>
          </wp:inline>
        </w:drawing>
      </w:r>
    </w:p>
    <w:p w:rsidR="001F415E" w:rsidRDefault="001F415E" w:rsidP="00BC1321">
      <w:r>
        <w:t>Other method of setting attribute:</w:t>
      </w:r>
    </w:p>
    <w:p w:rsidR="001F415E" w:rsidRDefault="001F415E" w:rsidP="00BC1321">
      <w:r>
        <w:t>Like if we want to set a class then;</w:t>
      </w:r>
    </w:p>
    <w:p w:rsidR="001F415E" w:rsidRDefault="001F415E" w:rsidP="00BC1321">
      <w:r>
        <w:lastRenderedPageBreak/>
        <w:t>p.className = “myclassgeekyshows”</w:t>
      </w:r>
    </w:p>
    <w:p w:rsidR="00783015" w:rsidRDefault="00783015" w:rsidP="00BC1321">
      <w:r>
        <w:t>document.getElementbyId(“myp”).className or .title etc</w:t>
      </w:r>
    </w:p>
    <w:p w:rsidR="001F415E" w:rsidRDefault="001F415E" w:rsidP="00BC1321">
      <w:r>
        <w:t>and similarly getting an id can be;</w:t>
      </w:r>
    </w:p>
    <w:p w:rsidR="001F415E" w:rsidRDefault="001F415E" w:rsidP="00BC1321">
      <w:r>
        <w:t>console.log(p.id)</w:t>
      </w:r>
    </w:p>
    <w:p w:rsidR="00225154" w:rsidRDefault="00225154" w:rsidP="00225154">
      <w:pPr>
        <w:pStyle w:val="ListParagraph"/>
        <w:numPr>
          <w:ilvl w:val="0"/>
          <w:numId w:val="1"/>
        </w:numPr>
      </w:pPr>
      <w:r>
        <w:t>remove Attibute:</w:t>
      </w:r>
    </w:p>
    <w:p w:rsidR="00225154" w:rsidRDefault="00225154" w:rsidP="00225154">
      <w:r>
        <w:rPr>
          <w:noProof/>
        </w:rPr>
        <w:drawing>
          <wp:inline distT="0" distB="0" distL="0" distR="0" wp14:anchorId="3D9853CB" wp14:editId="7DD9026A">
            <wp:extent cx="5943600" cy="18764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76425"/>
                    </a:xfrm>
                    <a:prstGeom prst="rect">
                      <a:avLst/>
                    </a:prstGeom>
                  </pic:spPr>
                </pic:pic>
              </a:graphicData>
            </a:graphic>
          </wp:inline>
        </w:drawing>
      </w:r>
    </w:p>
    <w:p w:rsidR="00225154" w:rsidRDefault="00225154" w:rsidP="00225154">
      <w:r>
        <w:rPr>
          <w:noProof/>
        </w:rPr>
        <w:drawing>
          <wp:inline distT="0" distB="0" distL="0" distR="0" wp14:anchorId="67B792F5" wp14:editId="72AA8447">
            <wp:extent cx="5943600" cy="1449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49070"/>
                    </a:xfrm>
                    <a:prstGeom prst="rect">
                      <a:avLst/>
                    </a:prstGeom>
                  </pic:spPr>
                </pic:pic>
              </a:graphicData>
            </a:graphic>
          </wp:inline>
        </w:drawing>
      </w:r>
    </w:p>
    <w:p w:rsidR="00225154" w:rsidRDefault="00225154" w:rsidP="00225154">
      <w:pPr>
        <w:pStyle w:val="ListParagraph"/>
        <w:numPr>
          <w:ilvl w:val="0"/>
          <w:numId w:val="1"/>
        </w:numPr>
      </w:pPr>
      <w:r>
        <w:t>Has Attribute:</w:t>
      </w:r>
    </w:p>
    <w:p w:rsidR="00225154" w:rsidRDefault="00225154" w:rsidP="00225154">
      <w:r>
        <w:rPr>
          <w:noProof/>
        </w:rPr>
        <w:drawing>
          <wp:inline distT="0" distB="0" distL="0" distR="0" wp14:anchorId="6F2F63B2" wp14:editId="02A81049">
            <wp:extent cx="5943600"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81200"/>
                    </a:xfrm>
                    <a:prstGeom prst="rect">
                      <a:avLst/>
                    </a:prstGeom>
                  </pic:spPr>
                </pic:pic>
              </a:graphicData>
            </a:graphic>
          </wp:inline>
        </w:drawing>
      </w:r>
    </w:p>
    <w:p w:rsidR="00225154" w:rsidRDefault="00225154" w:rsidP="00225154">
      <w:r>
        <w:rPr>
          <w:noProof/>
        </w:rPr>
        <w:lastRenderedPageBreak/>
        <w:drawing>
          <wp:inline distT="0" distB="0" distL="0" distR="0" wp14:anchorId="52135D3E" wp14:editId="4D8D9768">
            <wp:extent cx="5943600" cy="1450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50975"/>
                    </a:xfrm>
                    <a:prstGeom prst="rect">
                      <a:avLst/>
                    </a:prstGeom>
                  </pic:spPr>
                </pic:pic>
              </a:graphicData>
            </a:graphic>
          </wp:inline>
        </w:drawing>
      </w:r>
    </w:p>
    <w:p w:rsidR="00796465" w:rsidRDefault="00796465" w:rsidP="00796465">
      <w:pPr>
        <w:pStyle w:val="ListParagraph"/>
        <w:numPr>
          <w:ilvl w:val="0"/>
          <w:numId w:val="1"/>
        </w:numPr>
      </w:pPr>
      <w:r>
        <w:t>HTML ATTRIBUTE Vs DOM PROPERTY:</w:t>
      </w:r>
    </w:p>
    <w:p w:rsidR="00796465" w:rsidRDefault="00796465" w:rsidP="00796465">
      <w:r>
        <w:rPr>
          <w:noProof/>
        </w:rPr>
        <w:drawing>
          <wp:inline distT="0" distB="0" distL="0" distR="0" wp14:anchorId="0F426185" wp14:editId="3351DF09">
            <wp:extent cx="5943600" cy="2803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3525"/>
                    </a:xfrm>
                    <a:prstGeom prst="rect">
                      <a:avLst/>
                    </a:prstGeom>
                  </pic:spPr>
                </pic:pic>
              </a:graphicData>
            </a:graphic>
          </wp:inline>
        </w:drawing>
      </w:r>
    </w:p>
    <w:p w:rsidR="00C6108F" w:rsidRDefault="00C6108F" w:rsidP="00796465">
      <w:r>
        <w:t>Like class is html attribute, but in dom, it is className and we used DOM in js, that’s why we used className in js</w:t>
      </w:r>
    </w:p>
    <w:p w:rsidR="00DA03AA" w:rsidRDefault="00DA03AA" w:rsidP="00796465">
      <w:r>
        <w:rPr>
          <w:noProof/>
        </w:rPr>
        <w:drawing>
          <wp:inline distT="0" distB="0" distL="0" distR="0" wp14:anchorId="51F186C6" wp14:editId="6E318419">
            <wp:extent cx="5943600" cy="158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87500"/>
                    </a:xfrm>
                    <a:prstGeom prst="rect">
                      <a:avLst/>
                    </a:prstGeom>
                  </pic:spPr>
                </pic:pic>
              </a:graphicData>
            </a:graphic>
          </wp:inline>
        </w:drawing>
      </w:r>
    </w:p>
    <w:p w:rsidR="00762D6E" w:rsidRDefault="00762D6E" w:rsidP="00796465">
      <w:r>
        <w:t>In script, we can write p.title or p.id but we cannot write p.class as it not supported in DOM, we have to write p.className</w:t>
      </w:r>
    </w:p>
    <w:p w:rsidR="0056047D" w:rsidRDefault="0056047D" w:rsidP="0056047D">
      <w:pPr>
        <w:pStyle w:val="ListParagraph"/>
        <w:numPr>
          <w:ilvl w:val="0"/>
          <w:numId w:val="1"/>
        </w:numPr>
      </w:pPr>
      <w:r>
        <w:t>HTML DOM MAPPING:</w:t>
      </w:r>
    </w:p>
    <w:p w:rsidR="0056047D" w:rsidRDefault="0056047D" w:rsidP="0056047D">
      <w:r>
        <w:rPr>
          <w:noProof/>
        </w:rPr>
        <w:lastRenderedPageBreak/>
        <w:drawing>
          <wp:inline distT="0" distB="0" distL="0" distR="0" wp14:anchorId="5475B78A" wp14:editId="6C7C610F">
            <wp:extent cx="5943600" cy="32937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93745"/>
                    </a:xfrm>
                    <a:prstGeom prst="rect">
                      <a:avLst/>
                    </a:prstGeom>
                  </pic:spPr>
                </pic:pic>
              </a:graphicData>
            </a:graphic>
          </wp:inline>
        </w:drawing>
      </w:r>
    </w:p>
    <w:p w:rsidR="00E96447" w:rsidRDefault="00E96447" w:rsidP="0056047D">
      <w:r>
        <w:t>Example of first bullet -&gt; document.getElementbyId(“id”).title or .class</w:t>
      </w:r>
    </w:p>
    <w:p w:rsidR="00B61647" w:rsidRDefault="00B61647" w:rsidP="00B61647">
      <w:pPr>
        <w:pStyle w:val="ListParagraph"/>
        <w:numPr>
          <w:ilvl w:val="0"/>
          <w:numId w:val="1"/>
        </w:numPr>
      </w:pPr>
      <w:r>
        <w:t>CSS DOM MAPPING:</w:t>
      </w:r>
    </w:p>
    <w:p w:rsidR="00B61647" w:rsidRDefault="00B61647" w:rsidP="0056047D">
      <w:r>
        <w:rPr>
          <w:noProof/>
        </w:rPr>
        <w:drawing>
          <wp:inline distT="0" distB="0" distL="0" distR="0" wp14:anchorId="39B41EAF" wp14:editId="022B1818">
            <wp:extent cx="5943600" cy="32702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70250"/>
                    </a:xfrm>
                    <a:prstGeom prst="rect">
                      <a:avLst/>
                    </a:prstGeom>
                  </pic:spPr>
                </pic:pic>
              </a:graphicData>
            </a:graphic>
          </wp:inline>
        </w:drawing>
      </w:r>
    </w:p>
    <w:p w:rsidR="00B61647" w:rsidRDefault="00D12EB8" w:rsidP="0056047D">
      <w:r>
        <w:t>CSS Style Declaration Object:</w:t>
      </w:r>
    </w:p>
    <w:p w:rsidR="00D12EB8" w:rsidRDefault="00D12EB8" w:rsidP="0056047D">
      <w:r>
        <w:rPr>
          <w:noProof/>
        </w:rPr>
        <w:lastRenderedPageBreak/>
        <w:drawing>
          <wp:inline distT="0" distB="0" distL="0" distR="0" wp14:anchorId="1813C7A5" wp14:editId="44DFEB99">
            <wp:extent cx="5943600" cy="1791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91335"/>
                    </a:xfrm>
                    <a:prstGeom prst="rect">
                      <a:avLst/>
                    </a:prstGeom>
                  </pic:spPr>
                </pic:pic>
              </a:graphicData>
            </a:graphic>
          </wp:inline>
        </w:drawing>
      </w:r>
    </w:p>
    <w:p w:rsidR="005B1974" w:rsidRDefault="005B1974" w:rsidP="0056047D">
      <w:r>
        <w:t>It is only used with inline Css</w:t>
      </w:r>
    </w:p>
    <w:p w:rsidR="005B1974" w:rsidRDefault="005B1974" w:rsidP="0056047D">
      <w:r>
        <w:t>We used style property with element</w:t>
      </w:r>
    </w:p>
    <w:p w:rsidR="005B1974" w:rsidRDefault="008B145A" w:rsidP="0056047D">
      <w:r>
        <w:rPr>
          <w:noProof/>
        </w:rPr>
        <w:drawing>
          <wp:inline distT="0" distB="0" distL="0" distR="0" wp14:anchorId="16CDE4A2" wp14:editId="38087E60">
            <wp:extent cx="5943600" cy="1004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004570"/>
                    </a:xfrm>
                    <a:prstGeom prst="rect">
                      <a:avLst/>
                    </a:prstGeom>
                  </pic:spPr>
                </pic:pic>
              </a:graphicData>
            </a:graphic>
          </wp:inline>
        </w:drawing>
      </w:r>
    </w:p>
    <w:p w:rsidR="005B1974" w:rsidRDefault="008B145A" w:rsidP="0056047D">
      <w:r>
        <w:t>Example:</w:t>
      </w:r>
    </w:p>
    <w:p w:rsidR="008B145A" w:rsidRDefault="008B145A" w:rsidP="0056047D">
      <w:r>
        <w:rPr>
          <w:noProof/>
        </w:rPr>
        <w:drawing>
          <wp:inline distT="0" distB="0" distL="0" distR="0" wp14:anchorId="5D3A34DD" wp14:editId="1B2D444D">
            <wp:extent cx="5943600" cy="27628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62885"/>
                    </a:xfrm>
                    <a:prstGeom prst="rect">
                      <a:avLst/>
                    </a:prstGeom>
                  </pic:spPr>
                </pic:pic>
              </a:graphicData>
            </a:graphic>
          </wp:inline>
        </w:drawing>
      </w:r>
    </w:p>
    <w:p w:rsidR="005B1974" w:rsidRDefault="008B145A" w:rsidP="0056047D">
      <w:r>
        <w:t>Remember, in js we use dom property instead of HTML attribute, that’s why used backgroundColor instead of background-color</w:t>
      </w:r>
    </w:p>
    <w:p w:rsidR="008E2308" w:rsidRDefault="008E2308" w:rsidP="0056047D">
      <w:r>
        <w:rPr>
          <w:noProof/>
        </w:rPr>
        <w:lastRenderedPageBreak/>
        <w:drawing>
          <wp:inline distT="0" distB="0" distL="0" distR="0" wp14:anchorId="4D7DEE1B" wp14:editId="498A8B8E">
            <wp:extent cx="5886450" cy="20097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86450" cy="2009775"/>
                    </a:xfrm>
                    <a:prstGeom prst="rect">
                      <a:avLst/>
                    </a:prstGeom>
                  </pic:spPr>
                </pic:pic>
              </a:graphicData>
            </a:graphic>
          </wp:inline>
        </w:drawing>
      </w:r>
    </w:p>
    <w:p w:rsidR="008E2308" w:rsidRDefault="008B3C90" w:rsidP="0056047D">
      <w:r>
        <w:t>Hurdle in style property is that we can modify single style property at a time</w:t>
      </w:r>
    </w:p>
    <w:p w:rsidR="008B3C90" w:rsidRDefault="008B3C90" w:rsidP="0056047D">
      <w:r>
        <w:t>DYNAMIC STYLE MANIPULATION:</w:t>
      </w:r>
    </w:p>
    <w:p w:rsidR="008B3C90" w:rsidRDefault="008B3C90" w:rsidP="0056047D">
      <w:r>
        <w:rPr>
          <w:noProof/>
        </w:rPr>
        <w:drawing>
          <wp:inline distT="0" distB="0" distL="0" distR="0" wp14:anchorId="194F89F6" wp14:editId="40D1A5A6">
            <wp:extent cx="5943600" cy="38417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41750"/>
                    </a:xfrm>
                    <a:prstGeom prst="rect">
                      <a:avLst/>
                    </a:prstGeom>
                  </pic:spPr>
                </pic:pic>
              </a:graphicData>
            </a:graphic>
          </wp:inline>
        </w:drawing>
      </w:r>
    </w:p>
    <w:p w:rsidR="008B3C90" w:rsidRDefault="008B3C90" w:rsidP="0056047D"/>
    <w:p w:rsidR="008B3C90" w:rsidRDefault="00D93CA9" w:rsidP="00D93CA9">
      <w:pPr>
        <w:pStyle w:val="ListParagraph"/>
        <w:numPr>
          <w:ilvl w:val="0"/>
          <w:numId w:val="1"/>
        </w:numPr>
      </w:pPr>
      <w:r>
        <w:t>classList Property:</w:t>
      </w:r>
    </w:p>
    <w:p w:rsidR="00D93CA9" w:rsidRDefault="00D93CA9" w:rsidP="00D93CA9">
      <w:r>
        <w:t>it returns token list containing length add remove etc for classes</w:t>
      </w:r>
    </w:p>
    <w:p w:rsidR="00ED1997" w:rsidRDefault="00ED1997" w:rsidP="00D93CA9">
      <w:r>
        <w:rPr>
          <w:noProof/>
        </w:rPr>
        <w:lastRenderedPageBreak/>
        <w:drawing>
          <wp:inline distT="0" distB="0" distL="0" distR="0" wp14:anchorId="4FCDBCD3" wp14:editId="67D5C021">
            <wp:extent cx="5619750" cy="1847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1847850"/>
                    </a:xfrm>
                    <a:prstGeom prst="rect">
                      <a:avLst/>
                    </a:prstGeom>
                  </pic:spPr>
                </pic:pic>
              </a:graphicData>
            </a:graphic>
          </wp:inline>
        </w:drawing>
      </w:r>
    </w:p>
    <w:p w:rsidR="00D93CA9" w:rsidRDefault="00D93CA9" w:rsidP="00D93CA9">
      <w:r>
        <w:t xml:space="preserve">var elementClass = p.classList </w:t>
      </w:r>
    </w:p>
    <w:p w:rsidR="00D93CA9" w:rsidRDefault="00D93CA9" w:rsidP="00D93CA9">
      <w:r>
        <w:t>console.log(elementClass)  -&gt; returns list of classes used</w:t>
      </w:r>
    </w:p>
    <w:p w:rsidR="00D93CA9" w:rsidRDefault="00D93CA9" w:rsidP="00D93CA9">
      <w:r>
        <w:t>now as per token list, we can apply many properties like to check no of classes used;</w:t>
      </w:r>
    </w:p>
    <w:p w:rsidR="00ED1997" w:rsidRDefault="00D93CA9" w:rsidP="00D93CA9">
      <w:r>
        <w:t>console.log(elementClass.length)</w:t>
      </w:r>
    </w:p>
    <w:p w:rsidR="00ED1997" w:rsidRDefault="00ED1997" w:rsidP="00D93CA9"/>
    <w:p w:rsidR="00ED1997" w:rsidRDefault="00ED1997" w:rsidP="00D93CA9">
      <w:r>
        <w:rPr>
          <w:noProof/>
        </w:rPr>
        <w:drawing>
          <wp:anchor distT="0" distB="0" distL="114300" distR="114300" simplePos="0" relativeHeight="251658240" behindDoc="0" locked="0" layoutInCell="1" allowOverlap="1">
            <wp:simplePos x="914400" y="4019550"/>
            <wp:positionH relativeFrom="column">
              <wp:align>left</wp:align>
            </wp:positionH>
            <wp:positionV relativeFrom="paragraph">
              <wp:align>top</wp:align>
            </wp:positionV>
            <wp:extent cx="5838825" cy="1905000"/>
            <wp:effectExtent l="0" t="0" r="952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838825" cy="1905000"/>
                    </a:xfrm>
                    <a:prstGeom prst="rect">
                      <a:avLst/>
                    </a:prstGeom>
                  </pic:spPr>
                </pic:pic>
              </a:graphicData>
            </a:graphic>
          </wp:anchor>
        </w:drawing>
      </w:r>
      <w:r>
        <w:t>we can also add more classes using add</w:t>
      </w:r>
    </w:p>
    <w:p w:rsidR="00ED1997" w:rsidRDefault="00ED1997" w:rsidP="00D93CA9">
      <w:r>
        <w:rPr>
          <w:noProof/>
        </w:rPr>
        <w:drawing>
          <wp:anchor distT="0" distB="0" distL="114300" distR="114300" simplePos="0" relativeHeight="251659264" behindDoc="0" locked="0" layoutInCell="1" allowOverlap="1">
            <wp:simplePos x="914400" y="6496050"/>
            <wp:positionH relativeFrom="column">
              <wp:align>left</wp:align>
            </wp:positionH>
            <wp:positionV relativeFrom="paragraph">
              <wp:align>top</wp:align>
            </wp:positionV>
            <wp:extent cx="5810250" cy="226695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810250" cy="2266950"/>
                    </a:xfrm>
                    <a:prstGeom prst="rect">
                      <a:avLst/>
                    </a:prstGeom>
                  </pic:spPr>
                </pic:pic>
              </a:graphicData>
            </a:graphic>
          </wp:anchor>
        </w:drawing>
      </w:r>
      <w:r>
        <w:br w:type="textWrapping" w:clear="all"/>
        <w:t>similarly we can also remove any classes</w:t>
      </w:r>
    </w:p>
    <w:p w:rsidR="00ED1997" w:rsidRDefault="00ED1997" w:rsidP="00D93CA9">
      <w:r>
        <w:rPr>
          <w:noProof/>
        </w:rPr>
        <w:lastRenderedPageBreak/>
        <w:drawing>
          <wp:inline distT="0" distB="0" distL="0" distR="0" wp14:anchorId="017918D8" wp14:editId="5526186C">
            <wp:extent cx="5686425" cy="2143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86425" cy="2143125"/>
                    </a:xfrm>
                    <a:prstGeom prst="rect">
                      <a:avLst/>
                    </a:prstGeom>
                  </pic:spPr>
                </pic:pic>
              </a:graphicData>
            </a:graphic>
          </wp:inline>
        </w:drawing>
      </w:r>
    </w:p>
    <w:p w:rsidR="00ED1997" w:rsidRDefault="00ED1997" w:rsidP="00ED1997">
      <w:pPr>
        <w:tabs>
          <w:tab w:val="left" w:pos="3680"/>
        </w:tabs>
      </w:pPr>
      <w:r>
        <w:t>Checking whether class exist or not</w:t>
      </w:r>
      <w:r>
        <w:tab/>
      </w:r>
    </w:p>
    <w:p w:rsidR="00ED1997" w:rsidRDefault="00ED1997" w:rsidP="00ED1997">
      <w:pPr>
        <w:tabs>
          <w:tab w:val="left" w:pos="3680"/>
        </w:tabs>
      </w:pPr>
      <w:r>
        <w:rPr>
          <w:noProof/>
        </w:rPr>
        <w:drawing>
          <wp:inline distT="0" distB="0" distL="0" distR="0" wp14:anchorId="30E3D598" wp14:editId="719C081E">
            <wp:extent cx="5667375" cy="2066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7375" cy="2066925"/>
                    </a:xfrm>
                    <a:prstGeom prst="rect">
                      <a:avLst/>
                    </a:prstGeom>
                  </pic:spPr>
                </pic:pic>
              </a:graphicData>
            </a:graphic>
          </wp:inline>
        </w:drawing>
      </w:r>
    </w:p>
    <w:p w:rsidR="00D93CA9" w:rsidRDefault="00ED1997" w:rsidP="00D93CA9">
      <w:r>
        <w:br w:type="textWrapping" w:clear="all"/>
      </w:r>
      <w:r w:rsidR="00BD4F0F">
        <w:t>From 82:</w:t>
      </w:r>
    </w:p>
    <w:p w:rsidR="00BD4F0F" w:rsidRDefault="00BD4F0F" w:rsidP="00BD4F0F">
      <w:pPr>
        <w:pStyle w:val="ListParagraph"/>
        <w:numPr>
          <w:ilvl w:val="0"/>
          <w:numId w:val="1"/>
        </w:numPr>
      </w:pPr>
      <w:r>
        <w:t>Event</w:t>
      </w:r>
    </w:p>
    <w:p w:rsidR="00D93CA9" w:rsidRDefault="00BD4F0F" w:rsidP="00D93CA9">
      <w:r>
        <w:rPr>
          <w:noProof/>
        </w:rPr>
        <w:lastRenderedPageBreak/>
        <w:drawing>
          <wp:inline distT="0" distB="0" distL="0" distR="0" wp14:anchorId="51F10698" wp14:editId="2C7DB52F">
            <wp:extent cx="5943600" cy="33496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9625"/>
                    </a:xfrm>
                    <a:prstGeom prst="rect">
                      <a:avLst/>
                    </a:prstGeom>
                  </pic:spPr>
                </pic:pic>
              </a:graphicData>
            </a:graphic>
          </wp:inline>
        </w:drawing>
      </w:r>
    </w:p>
    <w:p w:rsidR="00D93CA9" w:rsidRDefault="00BD4F0F" w:rsidP="00D93CA9">
      <w:r>
        <w:t>Event handler is a code of js which executed when given event occurs</w:t>
      </w:r>
    </w:p>
    <w:p w:rsidR="00BD4F0F" w:rsidRDefault="00BD4F0F" w:rsidP="00D93CA9">
      <w:r>
        <w:t>Like when we click on button, event occurs so event handler code related to that event will be executed and between them is the event attribute like onClick onChange etc</w:t>
      </w:r>
    </w:p>
    <w:p w:rsidR="00BD4F0F" w:rsidRDefault="00BD4F0F" w:rsidP="00D93CA9">
      <w:r>
        <w:t>Like in js</w:t>
      </w:r>
    </w:p>
    <w:p w:rsidR="00BD4F0F" w:rsidRDefault="00BD4F0F" w:rsidP="00D93CA9">
      <w:r>
        <w:t>&lt;button onClick={(e)=&gt;{ …code}}/&gt;</w:t>
      </w:r>
      <w:r w:rsidR="00023C9D">
        <w:t xml:space="preserve"> -&gt; this is also called event binding with js</w:t>
      </w:r>
    </w:p>
    <w:p w:rsidR="00BD4F0F" w:rsidRDefault="00BD4F0F" w:rsidP="00D93CA9">
      <w:r>
        <w:t>Here, onClick is the attribute</w:t>
      </w:r>
    </w:p>
    <w:p w:rsidR="00BD4F0F" w:rsidRDefault="00BD4F0F" w:rsidP="00D93CA9">
      <w:r>
        <w:t xml:space="preserve">e is event </w:t>
      </w:r>
    </w:p>
    <w:p w:rsidR="00BD4F0F" w:rsidRDefault="00BD4F0F" w:rsidP="00BD4F0F">
      <w:pPr>
        <w:tabs>
          <w:tab w:val="center" w:pos="4680"/>
        </w:tabs>
      </w:pPr>
      <w:r>
        <w:t>and logic {…code} is the event handler</w:t>
      </w:r>
      <w:r>
        <w:tab/>
      </w:r>
    </w:p>
    <w:p w:rsidR="00BD4F0F" w:rsidRDefault="00BD4F0F" w:rsidP="00BD4F0F">
      <w:pPr>
        <w:tabs>
          <w:tab w:val="center" w:pos="4680"/>
        </w:tabs>
      </w:pPr>
      <w:r>
        <w:rPr>
          <w:noProof/>
        </w:rPr>
        <w:drawing>
          <wp:inline distT="0" distB="0" distL="0" distR="0" wp14:anchorId="081EE981" wp14:editId="5A0BAB99">
            <wp:extent cx="5943600" cy="2325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325370"/>
                    </a:xfrm>
                    <a:prstGeom prst="rect">
                      <a:avLst/>
                    </a:prstGeom>
                  </pic:spPr>
                </pic:pic>
              </a:graphicData>
            </a:graphic>
          </wp:inline>
        </w:drawing>
      </w:r>
    </w:p>
    <w:p w:rsidR="00BD4F0F" w:rsidRDefault="00BD4F0F" w:rsidP="00BD4F0F">
      <w:pPr>
        <w:tabs>
          <w:tab w:val="center" w:pos="4680"/>
        </w:tabs>
      </w:pPr>
      <w:r>
        <w:lastRenderedPageBreak/>
        <w:t>Example:</w:t>
      </w:r>
    </w:p>
    <w:p w:rsidR="00BD4F0F" w:rsidRDefault="00BD4F0F" w:rsidP="00BD4F0F">
      <w:pPr>
        <w:tabs>
          <w:tab w:val="center" w:pos="4680"/>
        </w:tabs>
      </w:pPr>
      <w:r>
        <w:rPr>
          <w:noProof/>
        </w:rPr>
        <w:drawing>
          <wp:inline distT="0" distB="0" distL="0" distR="0" wp14:anchorId="375549E3" wp14:editId="38748767">
            <wp:extent cx="4171950" cy="14573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71950" cy="1457325"/>
                    </a:xfrm>
                    <a:prstGeom prst="rect">
                      <a:avLst/>
                    </a:prstGeom>
                  </pic:spPr>
                </pic:pic>
              </a:graphicData>
            </a:graphic>
          </wp:inline>
        </w:drawing>
      </w:r>
    </w:p>
    <w:p w:rsidR="00BD4F0F" w:rsidRDefault="00023C9D" w:rsidP="00D93CA9">
      <w:r>
        <w:t>With event binding in html, we use “” and ; with onClick etc and we pass event attribute in html tag</w:t>
      </w:r>
    </w:p>
    <w:p w:rsidR="00023C9D" w:rsidRDefault="00023C9D" w:rsidP="00023C9D">
      <w:pPr>
        <w:pStyle w:val="ListParagraph"/>
        <w:numPr>
          <w:ilvl w:val="0"/>
          <w:numId w:val="1"/>
        </w:numPr>
      </w:pPr>
      <w:r>
        <w:t>Event binding in JS:</w:t>
      </w:r>
    </w:p>
    <w:p w:rsidR="00023C9D" w:rsidRDefault="00023C9D" w:rsidP="00023C9D">
      <w:r>
        <w:t>We create html tag, then we call it in js and assign event attribute to it but in js style</w:t>
      </w:r>
    </w:p>
    <w:p w:rsidR="00023C9D" w:rsidRDefault="00023C9D" w:rsidP="00023C9D">
      <w:r>
        <w:rPr>
          <w:noProof/>
        </w:rPr>
        <w:drawing>
          <wp:inline distT="0" distB="0" distL="0" distR="0" wp14:anchorId="3B5B81B7" wp14:editId="5C814375">
            <wp:extent cx="4324350" cy="1314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24350" cy="1314450"/>
                    </a:xfrm>
                    <a:prstGeom prst="rect">
                      <a:avLst/>
                    </a:prstGeom>
                  </pic:spPr>
                </pic:pic>
              </a:graphicData>
            </a:graphic>
          </wp:inline>
        </w:drawing>
      </w:r>
    </w:p>
    <w:p w:rsidR="00132B1A" w:rsidRDefault="00132B1A" w:rsidP="00023C9D">
      <w:r>
        <w:t>Overwriting Event handler:</w:t>
      </w:r>
    </w:p>
    <w:p w:rsidR="00132B1A" w:rsidRDefault="00132B1A" w:rsidP="00023C9D">
      <w:r>
        <w:rPr>
          <w:noProof/>
        </w:rPr>
        <w:drawing>
          <wp:inline distT="0" distB="0" distL="0" distR="0" wp14:anchorId="71BB8B44" wp14:editId="667F17C4">
            <wp:extent cx="4886325" cy="24574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86325" cy="2457450"/>
                    </a:xfrm>
                    <a:prstGeom prst="rect">
                      <a:avLst/>
                    </a:prstGeom>
                  </pic:spPr>
                </pic:pic>
              </a:graphicData>
            </a:graphic>
          </wp:inline>
        </w:drawing>
      </w:r>
    </w:p>
    <w:p w:rsidR="00023C9D" w:rsidRDefault="00023C9D" w:rsidP="00023C9D"/>
    <w:p w:rsidR="00D93CA9" w:rsidRDefault="004E4F90" w:rsidP="004E4F90">
      <w:pPr>
        <w:pStyle w:val="ListParagraph"/>
        <w:numPr>
          <w:ilvl w:val="0"/>
          <w:numId w:val="1"/>
        </w:numPr>
      </w:pPr>
      <w:r>
        <w:t>addEventListener</w:t>
      </w:r>
      <w:r w:rsidR="00370CD3">
        <w:t>()</w:t>
      </w:r>
      <w:r>
        <w:t>:</w:t>
      </w:r>
    </w:p>
    <w:p w:rsidR="00370CD3" w:rsidRDefault="00370CD3" w:rsidP="00370CD3">
      <w:r>
        <w:rPr>
          <w:noProof/>
        </w:rPr>
        <w:lastRenderedPageBreak/>
        <w:drawing>
          <wp:inline distT="0" distB="0" distL="0" distR="0" wp14:anchorId="137A9A34" wp14:editId="01C7C2CB">
            <wp:extent cx="5943600" cy="30518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51810"/>
                    </a:xfrm>
                    <a:prstGeom prst="rect">
                      <a:avLst/>
                    </a:prstGeom>
                  </pic:spPr>
                </pic:pic>
              </a:graphicData>
            </a:graphic>
          </wp:inline>
        </w:drawing>
      </w:r>
    </w:p>
    <w:p w:rsidR="00370CD3" w:rsidRDefault="00370CD3" w:rsidP="00370CD3">
      <w:r>
        <w:t xml:space="preserve"> </w:t>
      </w:r>
      <w:r>
        <w:rPr>
          <w:noProof/>
        </w:rPr>
        <w:drawing>
          <wp:inline distT="0" distB="0" distL="0" distR="0" wp14:anchorId="7D481990" wp14:editId="175638C2">
            <wp:extent cx="5943600" cy="29838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83865"/>
                    </a:xfrm>
                    <a:prstGeom prst="rect">
                      <a:avLst/>
                    </a:prstGeom>
                  </pic:spPr>
                </pic:pic>
              </a:graphicData>
            </a:graphic>
          </wp:inline>
        </w:drawing>
      </w:r>
    </w:p>
    <w:p w:rsidR="00370CD3" w:rsidRDefault="00370CD3" w:rsidP="00370CD3">
      <w:r>
        <w:t>Example:</w:t>
      </w:r>
    </w:p>
    <w:p w:rsidR="00370CD3" w:rsidRDefault="00370CD3" w:rsidP="00370CD3">
      <w:r>
        <w:rPr>
          <w:noProof/>
        </w:rPr>
        <w:lastRenderedPageBreak/>
        <w:drawing>
          <wp:inline distT="0" distB="0" distL="0" distR="0" wp14:anchorId="0BE67402" wp14:editId="4EA3BBF0">
            <wp:extent cx="4276725" cy="1952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76725" cy="1952625"/>
                    </a:xfrm>
                    <a:prstGeom prst="rect">
                      <a:avLst/>
                    </a:prstGeom>
                  </pic:spPr>
                </pic:pic>
              </a:graphicData>
            </a:graphic>
          </wp:inline>
        </w:drawing>
      </w:r>
    </w:p>
    <w:p w:rsidR="00370CD3" w:rsidRDefault="00370CD3" w:rsidP="00370CD3">
      <w:r>
        <w:t>Similarly, another event is mouseover, when we move mouse over button, it show alert. The code is below</w:t>
      </w:r>
    </w:p>
    <w:p w:rsidR="00370CD3" w:rsidRDefault="00370CD3" w:rsidP="00370CD3">
      <w:r>
        <w:rPr>
          <w:noProof/>
        </w:rPr>
        <w:drawing>
          <wp:inline distT="0" distB="0" distL="0" distR="0" wp14:anchorId="25C0DC09" wp14:editId="59AB468F">
            <wp:extent cx="4486275" cy="19335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86275" cy="1933575"/>
                    </a:xfrm>
                    <a:prstGeom prst="rect">
                      <a:avLst/>
                    </a:prstGeom>
                  </pic:spPr>
                </pic:pic>
              </a:graphicData>
            </a:graphic>
          </wp:inline>
        </w:drawing>
      </w:r>
    </w:p>
    <w:p w:rsidR="00370CD3" w:rsidRDefault="00370CD3" w:rsidP="00370CD3">
      <w:r>
        <w:t>We can pass more than one handlers to an event through addEventListener</w:t>
      </w:r>
    </w:p>
    <w:p w:rsidR="00370CD3" w:rsidRDefault="00370CD3" w:rsidP="00370CD3">
      <w:r>
        <w:rPr>
          <w:noProof/>
        </w:rPr>
        <w:drawing>
          <wp:inline distT="0" distB="0" distL="0" distR="0" wp14:anchorId="16ED0789" wp14:editId="3EB12833">
            <wp:extent cx="4943475" cy="2533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43475" cy="2533650"/>
                    </a:xfrm>
                    <a:prstGeom prst="rect">
                      <a:avLst/>
                    </a:prstGeom>
                  </pic:spPr>
                </pic:pic>
              </a:graphicData>
            </a:graphic>
          </wp:inline>
        </w:drawing>
      </w:r>
    </w:p>
    <w:p w:rsidR="00370CD3" w:rsidRDefault="00CC6C40" w:rsidP="00370CD3">
      <w:r>
        <w:t>DOM EVENT PROPAGATION:</w:t>
      </w:r>
    </w:p>
    <w:p w:rsidR="005C298F" w:rsidRDefault="00CC6C40" w:rsidP="00370CD3">
      <w:r>
        <w:rPr>
          <w:noProof/>
        </w:rPr>
        <w:lastRenderedPageBreak/>
        <w:drawing>
          <wp:inline distT="0" distB="0" distL="0" distR="0" wp14:anchorId="453D82A3" wp14:editId="6D5BF5BC">
            <wp:extent cx="5943600" cy="22923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292350"/>
                    </a:xfrm>
                    <a:prstGeom prst="rect">
                      <a:avLst/>
                    </a:prstGeom>
                  </pic:spPr>
                </pic:pic>
              </a:graphicData>
            </a:graphic>
          </wp:inline>
        </w:drawing>
      </w:r>
    </w:p>
    <w:p w:rsidR="005C298F" w:rsidRDefault="005C298F" w:rsidP="005C298F">
      <w:r>
        <w:t>Capture  -&gt; top to bottom events</w:t>
      </w:r>
    </w:p>
    <w:p w:rsidR="005C298F" w:rsidRPr="005C298F" w:rsidRDefault="005C298F" w:rsidP="005C298F">
      <w:r>
        <w:t>Bubbling</w:t>
      </w:r>
      <w:r>
        <w:t xml:space="preserve">  -&gt;  bottom </w:t>
      </w:r>
      <w:r>
        <w:t xml:space="preserve">to top </w:t>
      </w:r>
      <w:r>
        <w:t>events</w:t>
      </w:r>
    </w:p>
    <w:p w:rsidR="005C298F" w:rsidRPr="005C298F" w:rsidRDefault="005C298F" w:rsidP="005C298F">
      <w:r>
        <w:t>Target</w:t>
      </w:r>
      <w:r>
        <w:t xml:space="preserve"> -&gt; </w:t>
      </w:r>
      <w:r>
        <w:t>exactly same targeted events</w:t>
      </w:r>
    </w:p>
    <w:p w:rsidR="005C298F" w:rsidRDefault="005C298F" w:rsidP="005C298F"/>
    <w:p w:rsidR="00CC6C40" w:rsidRDefault="005C298F" w:rsidP="005C298F">
      <w:r>
        <w:rPr>
          <w:noProof/>
        </w:rPr>
        <w:drawing>
          <wp:inline distT="0" distB="0" distL="0" distR="0" wp14:anchorId="29A7AE5F" wp14:editId="6089521D">
            <wp:extent cx="5943600" cy="30568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056890"/>
                    </a:xfrm>
                    <a:prstGeom prst="rect">
                      <a:avLst/>
                    </a:prstGeom>
                  </pic:spPr>
                </pic:pic>
              </a:graphicData>
            </a:graphic>
          </wp:inline>
        </w:drawing>
      </w:r>
    </w:p>
    <w:p w:rsidR="005C298F" w:rsidRDefault="005C298F" w:rsidP="005C298F">
      <w:r>
        <w:t>Like if we have click event in 4 divs, then let save use click event wrt to div 4</w:t>
      </w:r>
    </w:p>
    <w:p w:rsidR="005C298F" w:rsidRDefault="005C298F" w:rsidP="005C298F">
      <w:r>
        <w:t xml:space="preserve">Then in bubbling phase -&gt; 4 then 3 then 2 and then 1 </w:t>
      </w:r>
    </w:p>
    <w:p w:rsidR="005C298F" w:rsidRDefault="005C298F" w:rsidP="005C298F">
      <w:r>
        <w:t>In capture phase -&gt; It jumps to that div consist of click event which is 1 then 2 then 3 and then 4</w:t>
      </w:r>
    </w:p>
    <w:p w:rsidR="005C298F" w:rsidRDefault="005C298F" w:rsidP="005C298F">
      <w:r>
        <w:t xml:space="preserve">And in target phase -&gt; remains on 4 </w:t>
      </w:r>
    </w:p>
    <w:p w:rsidR="005C298F" w:rsidRDefault="00F611E4" w:rsidP="005C298F">
      <w:r>
        <w:t>Bubbling phase -&gt; element.addEventListener(‘even_name’, function, false)</w:t>
      </w:r>
    </w:p>
    <w:p w:rsidR="00F611E4" w:rsidRDefault="00F611E4" w:rsidP="00F611E4">
      <w:r>
        <w:lastRenderedPageBreak/>
        <w:t>Capture</w:t>
      </w:r>
      <w:r>
        <w:t xml:space="preserve"> phase -&gt; element.addEventListener(‘even_name’, function, </w:t>
      </w:r>
      <w:r>
        <w:t>true</w:t>
      </w:r>
      <w:r>
        <w:t>)</w:t>
      </w:r>
    </w:p>
    <w:p w:rsidR="00403F38" w:rsidRDefault="00403F38" w:rsidP="00403F38">
      <w:pPr>
        <w:pStyle w:val="ListParagraph"/>
        <w:numPr>
          <w:ilvl w:val="0"/>
          <w:numId w:val="1"/>
        </w:numPr>
      </w:pPr>
      <w:r>
        <w:t>Event object:</w:t>
      </w:r>
    </w:p>
    <w:p w:rsidR="00403F38" w:rsidRDefault="00403F38" w:rsidP="00403F38">
      <w:r>
        <w:rPr>
          <w:noProof/>
        </w:rPr>
        <w:drawing>
          <wp:inline distT="0" distB="0" distL="0" distR="0" wp14:anchorId="5DD575FD" wp14:editId="69073DD9">
            <wp:extent cx="5581650" cy="12287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81650" cy="1228725"/>
                    </a:xfrm>
                    <a:prstGeom prst="rect">
                      <a:avLst/>
                    </a:prstGeom>
                  </pic:spPr>
                </pic:pic>
              </a:graphicData>
            </a:graphic>
          </wp:inline>
        </w:drawing>
      </w:r>
    </w:p>
    <w:p w:rsidR="005C298F" w:rsidRDefault="003233D3" w:rsidP="003233D3">
      <w:pPr>
        <w:pStyle w:val="ListParagraph"/>
        <w:numPr>
          <w:ilvl w:val="0"/>
          <w:numId w:val="1"/>
        </w:numPr>
      </w:pPr>
      <w:r>
        <w:t>e.preventDefault()</w:t>
      </w:r>
    </w:p>
    <w:p w:rsidR="003233D3" w:rsidRDefault="003233D3" w:rsidP="003233D3">
      <w:r>
        <w:rPr>
          <w:noProof/>
        </w:rPr>
        <w:drawing>
          <wp:inline distT="0" distB="0" distL="0" distR="0" wp14:anchorId="041FFD1C" wp14:editId="0CC4B855">
            <wp:extent cx="5943600" cy="861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861060"/>
                    </a:xfrm>
                    <a:prstGeom prst="rect">
                      <a:avLst/>
                    </a:prstGeom>
                  </pic:spPr>
                </pic:pic>
              </a:graphicData>
            </a:graphic>
          </wp:inline>
        </w:drawing>
      </w:r>
    </w:p>
    <w:p w:rsidR="003233D3" w:rsidRDefault="003233D3" w:rsidP="003233D3">
      <w:r>
        <w:t>It prevents or stop from the default behavior of the event</w:t>
      </w:r>
    </w:p>
    <w:p w:rsidR="003233D3" w:rsidRDefault="003233D3" w:rsidP="003233D3">
      <w:r>
        <w:t>Let say we apply click event on a link which redirect us to the content of that link. Let say for some time we don’t want to redirect, so we access that event and use addEventlistener and pass e.preventDefault to event of that element</w:t>
      </w:r>
    </w:p>
    <w:p w:rsidR="003233D3" w:rsidRDefault="003233D3" w:rsidP="003233D3">
      <w:r>
        <w:rPr>
          <w:noProof/>
        </w:rPr>
        <w:drawing>
          <wp:inline distT="0" distB="0" distL="0" distR="0" wp14:anchorId="2649E3CB" wp14:editId="56A7893D">
            <wp:extent cx="5943600" cy="191516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915160"/>
                    </a:xfrm>
                    <a:prstGeom prst="rect">
                      <a:avLst/>
                    </a:prstGeom>
                  </pic:spPr>
                </pic:pic>
              </a:graphicData>
            </a:graphic>
          </wp:inline>
        </w:drawing>
      </w:r>
    </w:p>
    <w:p w:rsidR="003233D3" w:rsidRDefault="003233D3" w:rsidP="003233D3">
      <w:r>
        <w:t>Here when click on a tag link, it will redirect us to the website, but we call that a tag and using addEventListener on click prevent from its default behavior  which is click, so thus we will not redirect to the side</w:t>
      </w:r>
      <w:bookmarkStart w:id="0" w:name="_GoBack"/>
      <w:bookmarkEnd w:id="0"/>
    </w:p>
    <w:p w:rsidR="003233D3" w:rsidRDefault="003233D3" w:rsidP="003233D3"/>
    <w:p w:rsidR="003233D3" w:rsidRPr="005C298F" w:rsidRDefault="003233D3" w:rsidP="003233D3">
      <w:r>
        <w:t xml:space="preserve"> </w:t>
      </w:r>
    </w:p>
    <w:sectPr w:rsidR="003233D3" w:rsidRPr="005C29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2849" w:rsidRDefault="00A72849" w:rsidP="00994F56">
      <w:pPr>
        <w:spacing w:after="0" w:line="240" w:lineRule="auto"/>
      </w:pPr>
      <w:r>
        <w:separator/>
      </w:r>
    </w:p>
  </w:endnote>
  <w:endnote w:type="continuationSeparator" w:id="0">
    <w:p w:rsidR="00A72849" w:rsidRDefault="00A72849" w:rsidP="00994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2849" w:rsidRDefault="00A72849" w:rsidP="00994F56">
      <w:pPr>
        <w:spacing w:after="0" w:line="240" w:lineRule="auto"/>
      </w:pPr>
      <w:r>
        <w:separator/>
      </w:r>
    </w:p>
  </w:footnote>
  <w:footnote w:type="continuationSeparator" w:id="0">
    <w:p w:rsidR="00A72849" w:rsidRDefault="00A72849" w:rsidP="00994F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D0791B"/>
    <w:multiLevelType w:val="hybridMultilevel"/>
    <w:tmpl w:val="E8B8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DO0NDM0MDQzMDdX0lEKTi0uzszPAykwrwUAE5ECCiwAAAA="/>
  </w:docVars>
  <w:rsids>
    <w:rsidRoot w:val="00511267"/>
    <w:rsid w:val="00023C9D"/>
    <w:rsid w:val="000E0539"/>
    <w:rsid w:val="0013069D"/>
    <w:rsid w:val="00132B1A"/>
    <w:rsid w:val="00165E82"/>
    <w:rsid w:val="001F415E"/>
    <w:rsid w:val="00225154"/>
    <w:rsid w:val="00273FDC"/>
    <w:rsid w:val="00321D20"/>
    <w:rsid w:val="003233D3"/>
    <w:rsid w:val="00370CD3"/>
    <w:rsid w:val="003A1157"/>
    <w:rsid w:val="003D5678"/>
    <w:rsid w:val="00403F38"/>
    <w:rsid w:val="004E4F90"/>
    <w:rsid w:val="00511267"/>
    <w:rsid w:val="00531DB4"/>
    <w:rsid w:val="0056047D"/>
    <w:rsid w:val="005B1974"/>
    <w:rsid w:val="005C298F"/>
    <w:rsid w:val="005F58C6"/>
    <w:rsid w:val="00762D6E"/>
    <w:rsid w:val="00783015"/>
    <w:rsid w:val="00796465"/>
    <w:rsid w:val="007D607D"/>
    <w:rsid w:val="00817292"/>
    <w:rsid w:val="008318E2"/>
    <w:rsid w:val="008B145A"/>
    <w:rsid w:val="008B3C90"/>
    <w:rsid w:val="008E2308"/>
    <w:rsid w:val="00994F56"/>
    <w:rsid w:val="00A65C0B"/>
    <w:rsid w:val="00A72849"/>
    <w:rsid w:val="00B231F8"/>
    <w:rsid w:val="00B61647"/>
    <w:rsid w:val="00BA7B4A"/>
    <w:rsid w:val="00BC1321"/>
    <w:rsid w:val="00BD4F0F"/>
    <w:rsid w:val="00BF3847"/>
    <w:rsid w:val="00C6108F"/>
    <w:rsid w:val="00CA7CC3"/>
    <w:rsid w:val="00CC5857"/>
    <w:rsid w:val="00CC6C40"/>
    <w:rsid w:val="00D12EB8"/>
    <w:rsid w:val="00D2708F"/>
    <w:rsid w:val="00D93CA9"/>
    <w:rsid w:val="00DA03AA"/>
    <w:rsid w:val="00DF749D"/>
    <w:rsid w:val="00E0028B"/>
    <w:rsid w:val="00E34EA5"/>
    <w:rsid w:val="00E96447"/>
    <w:rsid w:val="00ED1997"/>
    <w:rsid w:val="00F61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74A83A-1DF8-4D0A-9E0F-B964D4E6C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B4A"/>
    <w:pPr>
      <w:ind w:left="720"/>
      <w:contextualSpacing/>
    </w:pPr>
  </w:style>
  <w:style w:type="paragraph" w:styleId="Footer">
    <w:name w:val="footer"/>
    <w:basedOn w:val="Normal"/>
    <w:link w:val="FooterChar"/>
    <w:uiPriority w:val="99"/>
    <w:unhideWhenUsed/>
    <w:rsid w:val="00994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F56"/>
  </w:style>
  <w:style w:type="paragraph" w:styleId="Header">
    <w:name w:val="header"/>
    <w:basedOn w:val="Normal"/>
    <w:link w:val="HeaderChar"/>
    <w:uiPriority w:val="99"/>
    <w:unhideWhenUsed/>
    <w:rsid w:val="00D27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5</TotalTime>
  <Pages>22</Pages>
  <Words>836</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7</cp:revision>
  <dcterms:created xsi:type="dcterms:W3CDTF">2021-04-28T17:42:00Z</dcterms:created>
  <dcterms:modified xsi:type="dcterms:W3CDTF">2021-05-02T13:09:00Z</dcterms:modified>
</cp:coreProperties>
</file>